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p>
    <w:p>
      <w:pPr>
        <w:pStyle w:val="Date"/>
      </w:pPr>
      <w:r>
        <w:t xml:space="preserve">วันเสาร์ที่</w:t>
      </w:r>
      <w:r>
        <w:t xml:space="preserve"> </w:t>
      </w:r>
      <w:r>
        <w:t xml:space="preserve">13</w:t>
      </w:r>
      <w:r>
        <w:t xml:space="preserve"> </w:t>
      </w:r>
      <w:r>
        <w:t xml:space="preserve">พฤษภาคม</w:t>
      </w:r>
      <w:r>
        <w:t xml:space="preserve"> </w:t>
      </w:r>
      <w:r>
        <w:t xml:space="preserve">2566</w:t>
      </w:r>
      <w:r>
        <w:t xml:space="preserve"> </w:t>
      </w:r>
      <w:r>
        <w:t xml:space="preserve">เวลา</w:t>
      </w:r>
      <w:r>
        <w:t xml:space="preserve"> </w:t>
      </w:r>
      <w:r>
        <w:t xml:space="preserve">21.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นใดคณะกรรมาธิการการพัฒนาสังคมและกิจการเด็ก เยาวชนสตรีผู้สูงอายุ คนพิการและผู้ด้อยโอกาส อยู่ที่สะพานนะครับครั้งนี้เป็นการประชุมครั้งที่ 5 กลับ 2566 นะครับ วันนี้เป็นการประชุมนัดพิเศษ เนื่องจากเราได้เชิญหน่วยงาน บุคคล มาร่วม คุยกัน พ่อมึง ชัยนาอยู่ คนทั้งมวล คำแปลเป็นภาษาไทยอย่าไปจริงจังอะไรมากมายนะเพราะว่ามัน มันยังดิ้นได้อยู่เสมอตราบใดที่ มีคน แต่ไม่ตรงกัน มันก็คือมาจากคำว่าอินพุต City มาสิเฉยๆก็ไม่เอา รู้สึก City เฉยๆก็ไม่เอา ต้องทำอินคลูซีฟ มาเจสตี้ด้วย เดี๋ยวมันก็จะมันก็จะเกินเลยขึ้นมานะ ในสากลเขาไม่ใช้กัน มาเติมกัน ระดับโลกก็ไม่ยังไม่เห็นคนใช้กัน จะมาใช้กัน ที่กรุงเทพฯนี่แหละ ก็ค่อยว่ากันอีกทีก็แล้วกันนะ เท่าที่ดูเอกสารก็ไม่มีคำนี้นะ ไหน เชิญหน่วยงานต่างๆมาหารือ ในเรื่องนี้นะเพราะว่าเราคงจะต้องขับเคลื่อน วันนี้ก็น่าจะเป็นหนึ่งใน หัวข้อ ของเราทั้ง ประเด็นเรื่อง กับประเด็นเรื่อง d i d 2 ประเด็นเนี่ยสามารถทำงานร่วมกัน Cos กันดูให้เป็นตัวอย่าง rsc ก็น่าจะ ส่วนหนึ่งของตัวอย่างการทำงานข้ามประเด็น มันอาจจะมีอย่างอื่นอีกนะหลังจากนี้ไป ตัวนี้ก็น่าจะ ปวดขี้ ยกขึ้นมาเป็น ขอคำประเด็นได้ ส่วนอีกเรื่องหนึ่งที่อยากจะแจ้ง ว่า เรื่องไป เชียงรายเนื่องจากเรามีมติไปแล้วแล้วคราวที่แล้วเนี่ย แม้ว่า อนุกรรมาธิการ บางท่านจะหยิบยก ข้อสงสัยยังไงก็แล้วแต่นะ เราก็คิดว่าเรา จะเดินหน้าไปเลยไม่ไม่ควรจะมาลังเล อีกแล้ว ไม่เชื่อว่าไป ในช่วงสมัชชาคนพิการ จะทำอะไรได้ อนุกรรมการ อนุกรรมาธิการหลายท่านเป็นกรรมการบริหารสภา รวมทั้ง คุณรัตน์ซึ่งเป็นเลขาอนุกรรมาธิการก็จะไม่มีเวลาทำอะไรเลยนะ มีงานเต็มไปหมด คุณอาจจะบอกว่าทำได้แต่ถึงเวลาแล้วนะ มันจะไม่ได้ ไม่ได้นอนเลย ขับพนักงาน อนุกรรมาธิการเนี่ยมันจะกลายเป็นงานที่ไม่มีความหมาย เน็ตเน็ตทรู มันแตกต่างจากการไปร่วม สมัชชาคนตาบอดแห่งชาติซึ่งพวกเราไม่ต้องทำอะไร ภาระคนละเรื่อง คนละอย่างกัน อาจจะให้ฝ่ายเลขาหรือเจ้าหน้าที่ไปสังเกตการณ์ สมัชชาคนพิการแห่งชาติ จะให้ไปในนามคณะอนุแล้วมีกิจกรรม น่าจะมี ขอบคุณครับทักทายครับ เห็นด้วยครับว่าพอกลับมา ในงานสมัชชาก็คงจะไม่เหมาะจะไปทำอะไรหลายอย่างจริงๆนะครับ พอดี อภิศรกลับมาแล้วครับผม สอบถามนิดนึง พอดีตะกี้ท่านประธานสอบถามแล้วก็ตั้งข้อสังเกตนะครับพี่สว่างว่า ในวาระแล้วก็ใน PowerPoint เอกสารทั้งหมดหรือเปล่า ภาษาอังกฤษ ใช่ไหมครับ มา City ทำอาจจะให้ ไอ้สองตัวที่บ้านนิดนึงค่ะ เขียนว่ามันมีการบวกคำว่าลึกระบบเข้าไปในเมืองไทย ในขณะที่เอกสารใน ที่เราดูใน ไหน ระหว่างประเทศ มันไม่มีคำนี้ ส่วนใหญ่ก็จะเห็น ingress ตั้งปลุก ก็เลยสงสัยว่า เรามาบวกกันเองในเมืองไทยหรือว่ามัน ยังไง เป็น มันเป็นอีกแนวคิดหนึ่งนาทีที่ มันน่าจะทำให้ให้ เมืองน่าอยู่ขึ้น ว่าเวลาที่พูดถึงอินคลูซีฟและคิดถึงเสมอนะเนี่ย ทีมันเป็นเทคโนโลยีมากเกินไปหรือเปล่า เกินไปแล้วมันจะไป น้องทำได้อยู่กับมึงก็ไปด้วย มอไซค์เสมือนหนึ่งที่มีผู้ว่ากทมใช่ไหมครับใช้คำนี้ ประมาณนี้นะครับแล้วก็ที่บางกะปิ เขาก็จะใช้ก็ไม่รู้ตกลงมาด้วย ยังไม่ตก ประวัติ ก็เราก็ต้องแลกเปลี่ยน เอกสารของเรากลับ จากที่อื่นด้วยเพราะฉะนั้นเนี่ยถ้า ที่ผมกลัวมันจะลงเอย เหมือนกับ Smile ของคุณ อะไรนะ ธนพร คือไปคิดคำใหม่ขึ้นมาเลย ระหว่างว่ามันจะติดตลาดมันก็ไม่ติดหรอก มันไม่มีใครเขาใช้กัน ก็ คือจริงๆ จริงๆ มันก็คิดได้ แต่ว่าเราก็ต้องดูว่าเออเราเราไม่ได้แปลกแยก เขาใช้กัน อันนี้ก็ ก็คุยให้ครอบคลุมหน่อยครับ คือถ้ามันมีถ้ามันมีเทคโนโลยีมันก็ต้องอิงคือสิ ทำไมไม่มี เทคโนโลยี มันก็ต้องรู้สิ มันจะมีหรือไม่มีสกรีนมันต้องกินคู่สิ ที่เราเป็นห่วงก็คือมันไม่รู้สึก เป็นห่วงก็คือมีหรือไม่มีเทคโนโลยีมันก็ต้องเอง ท่านประธานมากครับพอดีทางฝ่ายเลขาส่งสัญญาณมาว่าเนื่องจากวันนี้จะมี ชี้แจงมาสิ หน่วยงานแล้วใช่ไหมครับ ไม่ทราบท่านประธานจะมีแนวทางการ มึงการศึกษาหรือยังเรื่องแจ้ง เดี๋ยวเราเข้า อ่านให้ครบก่อนนะแล้วเดี๋ยวเราค่อยหาดูวิธีการ ฝ่ายเลขามีอะไรแจ้งนะ นิดชื่อเมื่อสักครู่ที่หารือกันนะคะ แล้วตอนนี้ใช้เป็น Isuzu Smart City ไปก่อนไหมคะแล้วก็ เอกสารที่จะใช้ต่อไปนี้ค่ะ จะได้ ไม่ใช้เป็นคำเดียวกับ ไปก่อนแล้วถ้าตกผลึกว่าจะใช้คำไหนแล้วค่อยตอบ สืบเนื่องจากที่ประชุมวันนี้ค่ะ ที่ประชุมได้ ไม่เห็นควรให้มีการจัด บริการเพื่อเป็นต้นแบบ การเข้าถึงโดยสะดวกทั่วหน้านะคะการประชุมที่เข้าถึงโดยสะดวกทั่วหน้าค่ะ วันนี้ก็จะมีการ บริการล่ามภาษามือนะคะโดยสมาคม หูหนวกนะคะแล้วก็บริการคำบรรยายไทย อรชรนะคะซึ่ง ทุกท่านสามารถตั้งค่า cc เป็น ไม่ขึ้นโชว์ภาพแล้วก็ ปรับขนาดอะไรได้เลยนะคะ ตามคู่มือที่ได้ส่งให้ทุกท่านแล้วค่ะ เดี๋ยวช่วง ช่วงต้นน่ะค่ะก็อาจจะรบกวนท่านประธานได้นำเสนอ เรามีบริการระบบ C ให้ ผู้แทนหน่วยงานในวันนี้ด้วยอ่ะค่ะ แล้วก็ โอเคเดี๋ยวก็ต้องแจ้ง นี่คือตัวอย่างของอินคลูซีฟนะ อินคลูซีฟมิตติ้ง แล้วก็มีอีกเรื่องนึงนะคะ เป็นหนังสือจากสำนักงานคณะการการเลือก ยังค่ะ ตึกไหนที่เรามีมติให้ ทำหนังสือสอบถามข้อมูลความคืบหน้าการจับ ตามหลักเกณฑ์และวิธีการ อำนวยความสะดวกในการออกเสียงลงคะแนนของ คนพิการตามมาตรา 92 อ่ะค่ะ ตอนนี้ก็ได้มีหนังสือ มาสิ แจ้งว่า ดำเนินการอำนวยความสะดวกสำหรับคนพิการหรือทุพพลภาพหรือผู้สูงอายุสำหรับการเลือก แจ้งสมาชิก สภาผู้แทนราษฎรเป็นการเลือก ทางทั่วไปที่จะมีขึ้น สำนักงานคณะกรรมการการเลือกตั้งได้แจ้งไปยังสำนักงานคณะกรรมการการเลือก ตั้งประจำจังหวัด ที่ที่เป็นที่ สั่งของ สถานสงเคราะห์ของรัฐที่อยู่ในสังกัดกระทรวงพัฒนาสังคมและความมั่นคงของ มนุษย์เพื่อสอบถาม อัมพรด้านสถานที่ ด้านบุคลากรในการ ในการเตรียมจัดให้มีที่เลือกตั้งสำหรับ คนพิการทุพพลภาพหรือผู้สูงอายุ โดยจากการสำรวจพบว่ามีสถานที่ที่พร้อมจะ เป็นที่เลือกตั้งดังกล่าวจำนวน 28 แห่งในพื้นที่ 23 จังหวัดรายละเอียดตาม ในการ ดำเนินการจัด ที่เลือกตั้งดังกล่าว สำนักงานคณะกรรมการ ช่างได้ประสานเตรียม งานด้านงบประมาณบุคลากรสถานที่รวมทั้งวัสดุต่างๆไว้เบื้องต้นแล้ว โดยเมื่อระเบียบคณะกรรมการ ว่าด้วยการเลือกตั้ง สมาชิกสภาผู้แทนราษฎรพ. ศ. มีผลบังคับใช้ เนินการในส่วนที่เกี่ยวข้องต่อ ตามเอกสารที่ได้ส่งให้ทุกท่านด้วยแล้วค่ะ เพิ่มเติมนิดนึงครับเพราะว่าเรื่องนี้คงเป็นเรื่องสำคัญที่เราต้องเก็บไว้หาดูทีหลังครับ จะเห็นได้ว่าจาก 77 จังหวัดในมีแค่พร้อม วิธีการใช้นาฬิกา 20 อยู่ต่างจังหวัดแล้วจริงๆเราถามไปตรงๆ เจาะจงว่าหลักเกณฑ์ที่ หลักเกณฑ์ตามมาตรา 92 posts จะต้องทำในสิ่งที่ท่านประธานช่วยช่วย คุยตอนยกร่างไว้ใช่ไหมครับเขาก็ไม่ได้ตอบไม่ตรง เราก็ไม่แน่ใจว่าตกลง มีหลักเกณฑ์ที่กฎหมายบังคับไว้หรือยัง ยังไง เดี๋ยวค่อยไปคุยอีกทีนะครับขอบคุณครับ แค่บอก บอกว่าทำแล้วเนี่ยไม่มีประโยชน์ ต้องบอกว่าทำอย่างไร ให้ทราบ คงต้องถามกลับไปว่าขอให้ได้ ให้อธิบายมาแล้วทำยังไง ที่ไหนยังไงบ้าง ผมคิดว่าแบบนี้ไม่มีประโยชน์เลย ให้ทำอย่างไร ขอให้แจ้ง ถามว่าทำหรือยังเนี่ยเขาก็จะตอบว่าทำแล้ว ขอให้บอกให้ กรุณาชี้แจงด้วยว่าทำอย่างไร ไม่เป็นไรเขา แบบนี้ได้แล้วก็ทำแบบนี้ได้ ขับ ที่ประชุมมีท่านใดจะแจ้งอีกไหมครับเราจะได้ 23 จังหวัด สถานสงเคราะห์ แต่เห็นด้วยกับคุณรัก รายละเอียด ไม่ต้องคุยแล้วครับถามไปเลยว่าที่ตอบ มาเนี่ย จะให้เราเข้าใจว่ายังไงทำอย่างไร ทำไมถึงไม่ครอบคลุมทั้ง 77 จังหวัด อธิบายไงก็ต้องอธิบายว่าท่านจะทำอย่างไรแล้วตามกฎหมาย ทำตามที่กฎหมายบัญญัติให้ท่านได้ทำ ไปทำอะไรอย่างไรไปบ้างแล้วใน 77 จังหวัด เอาอย่างนี้นะ ไม่ต้องไม่ต้องเชิญมาคุยให้เสียเวลา ขอบคุณครับ ต่อไปเป็นระเบียบวาระที่ 2 รับรองบันทึกการประชุม วันนี้จะต้องรับรอง 2 ครั้งใช่ไหมทันไหมเอ่ย Shenzhen เสนอที่ประชุมพิจารณารับรองบันทึกการประชุมจำนวน 2 ถังนะคะ ครั้งที่ 3/2560 เมื่อวันพุธที่ 18 มกราคม 2561 นะคะ อันนั้นเป็นการเชิญเรื่อง การจ้างงานคนพิการ งานของภาครัฐนะคะ รอทั้งหมด คราวหน้าค่ะ เขียนเสนอที่ประชุมเพื่อพิจารณาค่ะ กัด ที่ประชุมพิจารณาแล้วมีประเด็นอะไรต้องแก้ไขต้อง เกิน ยังไงบ้างไหมครับ ถ้าไม่มีก็ขอให้ทุกท่านได้ รับรองบันทึกการประชุมนะครับ พบภายหลังก็แจ้งฝ่ายเลขาได้แต่เรื่องการทบทวน ทุกอย่างที่จะเปลี่ยนแปลงก็ต้องนำกลับมาทบทวนในที่ประชุม นะครับ เรียนที่ประชุมพิจารณารับรองบันทึกการประชุม คณะอนุกรรมการกิจการคนพิการครั้งที่ เมื่อวันพุธที่ 25 มกราคม 2561 ครั้งที่ 4 ก็ เกณฑ์การพิจารณาทบทวนเรื่องการจัด ทำข้อเสนอ เชิงนโยบาย การจ้างงานคนพิการโดยหน่วยงานของรัฐนะคะแล้วก็ รายการที่หน้าเตรียมการจัด ประชุม เพื่อกำหนดแนวทางการส่งเสริมเรื่องอัจฉริยะน่าอยู่และไม่ทิ้งใครนะคะในวันนี้ค่ะแล้วก็ มีวาระที่ร่วม ต้อนรับ คณะอาจารย์และนักศึกษาจากมหาวิทยาลัย อัพเดทแล้ว แอนนะคะของสหรัฐอเมริกา ทั้งหมด หน้าค่ะเรียนเสนอที่ประชุมเพื่อพิจารณา เช่นเดียวกันนะครับที่ประชุมที่นานแล้ว อะไรที่มันขาด เชิญผิด ไปจากที่เราได้ประชุมกันไปแล้ว มีไหมครับ ไม่มีครับรับรองครับ ถ้าไม่มีก็ขอให้ทุกท่านรับรองนะครับแล้วก็ พบภายหลังการแจ้งฝ่ายเลขาหรือนำกลับมา ส่วนได้นะครับ ขอบคุณมากครับ เกาะเรียบร้อยทั้ง 2 ครั้งนะครับ เราจะพูดถึงกรอบ วิธีการที่จะ ดำเนินการในวันนี้เนื่องจากมีหลายหน่วยงาน อยากจะหารือ หาวิธีเดิมที่เราใช้เนี่ยมันจะได้ผลหรือเปล่า หรือว่าเราจะให้เฉพาะหน่วยงาน เป็นคนนำเสนอส่วนหน่วยงานอื่น อาจจะ ถามความเห็น ก็มีความเห็น ตอนนี้ถ้าเกิดจะเอาหน่วยงานหลักนำเสนอแล้วก็หน่วยงานอื่นถ้ามีอะไรจะเสริมหรือจะเสนอความเห็นเนี่ย เวลาก็จะลดหลั่นกันไป มันก็จะได้เนื้อหนังหน่อย ไม่ทราบว่าเราเห็นเป็นประการใด เพราะว่าผมก็จะไม่พูด คนละนิดคนละหน่อย หน่วยงานเนี่ยมัน มันไม่ได้อะไร 4 โมงก็คง ไม่ไปถึงไหนนะครับ อยากจะลองหาดู อย่างที่ท่านประธานพูด เอาที่เหลือกระแส พัฒนาการของอายุคือ โทรหารือพี่สว่างครับว่าในเน็ต นั่งอยู่ใกล้ๆท่านประธานจะขอตังค์พี่สั่งช่วยเลือกนะเดี๋ยวจะช่วยดูว่าจังหวะไหนควรจะเป็นอย่างนั้นน่ะ ผมคิดว่า เบื้องต้นเนี่ยนะครับ เอาตัวแทนของกระทรวงมหาดไทยน่าจะเป็น กรมส่งเสริม ปกครองท้องถิ่น มันก็จะให้เขาเป็น ก็มีจะไป กรมโยธาธิการและผังเมืองนะครับเขาก็เช่นกัน ของคมนาคมเลยนะครับอาจจะให้ทางทางหลวง ปลุกฉัน พ่อของเด็ก ดิจิตอลก็ให้ทำ ก็จะเป็นอยู่ 4 หน่วยงานอันนี้ที่ จะให้พูดก่อน แล้วก็หลังจากนั้น ค่อยให้หน่อยคนอื่น ถ้ามีเวลาก็ซื้อ ขึ้นมานะครับผมถึงท่านอื่นที่ ผู้สังเกตการณ์ด้วย แต่ตอนนี้ผมก็กำลังจะเสนอว่า presentation มาด้วยนะครับ ผมก็ จะนำเสนอก่อน เสร็จแล้วนี่ก็ค่อยให้ เป็นผู้ที่เขานิดนึง ก็สงสัยเหมือนกันว่า พี่ก็อาจจะงงอยู่บ้างนะคะ ขึ้นรถก่อนแล้วก็หลังจากนั้นก็ ให้เขานำเสนองานให้ 4 หน่วยงานที่บ้านไม่นำเสนองานของตัวเองแล้วก็ จะได้ก็ให้หน่วยงานอื่น ผม ผมจะกล่าวนำแค่ 5 นาที แล้วก็ ให้คุณสว่างนำเสนอสว่างต้องการเวลานำเสนอกี่นาที 20 นาที ก็ คือถ้า 20 มันจะยาว คือคนอื่นเขาจะมารอฟังเราเยอะนะ มันก็คือถ้าสามารถ Content ให้เหลือสัก 10 แล้วก็ข้าม เรื่องที่ เอาไว้กล่าวเสริมภายหลังก็ได้ คือเอาหัวใจสำคัญไปก่อน เสร็จแล้วก็ 10 นาทีแล้วหลังจากนั้นเราก็จะเชิญ 4 หน่วยงานพูดเลยนานละ หน่วยงานรัฐ หลังจากนั้นเราก็เปิด หน่วยงานอื่น ได้เสริมได้แสดงความเห็นกัน เพราะว่าถ้าไม่งั้นเนี่ย มันจะกระจายแบบไม่รู้จัก จบเลย ครับก็สิ่งที่ผมจะถาม เวลาหน่วยงานทั้ง 4 เนี่ย คือเรากำหนดให้เขา เข้ามาแล้วใช่ไหมครับ หน่วยงาน หรือว่าให้เข้ามาฟรีเลย เราประสานเข้าในทำนองไหน ขออนุญาตให้ข้อมูลได้ไหมคะตอนนี้หน่วยงานที่เราเชิญมา มีทั้งหมด รวมแล้วค่ะทั้งสังเกตการณ์ด้วยนะคะเป็น 18 หน่วยงาน ก็คือมหาดไทยก็จะประกอบด้วยมหาดไทยตอนนี้มี รองปลัดเข้าด้วยแล้วกัน กรมส่งเสริมการปกครองท้องถิ่นกรมโยธาธิการและผังเมืองนะคะ กระทรวงคมนาคม ทางตลาดมสสแล้วก็รวมถึงกรม ทางหลวงกรมทางหลวงชนบท แล้วก็อีกกลุ่มหนึ่งก็คือสมาคมอบต อบต เทศบาลและอบตนะคะนี้ก็มีผู้แทนมา แล้วก็ดีป้าค่ะ จะเป็นผู้แทนจาก PDF สำนักงานส่งเสริมเศรษฐกิจดิจิตอลนะคะ นิทานเรื่อง Smart City เอา สว่าง 10 กระทรวงมหาดไทยเข้าไป 15 ล้านให้เขาแบ่งกันเองแล้วเราก็แค่คล้ายว่า ให้ท่านช่วย บริหารจัดการ เวลา 15 นาทีเนี่ย ส่งเสริมการปกครองท้องถิ่นทั้งกรมโยธา ท่านรองปลัดเองก็คือให้ท่านจัดการภายใน 15 นาที กระทรวงคมนาคมเข้าไป 15 นาที กระทรวงดิจิตอลเนื่องจากหน่วยงานเดียวก็อาจจะ 10 นาที หรือจะให้เท่ากัน 30 นาทีก็น่าจะโอเคนะ ไทยเข้าเป็นภาค เขาเป็นท้องถิ่น เลย เป็นไรล่ะเดี๋ยวเราก็ให้เขา สมาคมละ 5 นาที ได้ แล้วก็มี หรือว่าเขาไม่จำเป็นต้องพูดทั้งหมดนะคือเขาอาจจะพูดได้แค่ 2 นาทีแล้วก็อาจจะ รอฟังก็ไม่ว่ากัน ก็มีพ่อหมอนะคะก็จะมี 2 กลุ่มที่เชิญที่ประชุมเชิญมาก็คือกลุ่มผู้สูงอายุวันนี้มีท่านรองอธิบดี ประหยัดไฟสว่างนะคะ ถ้ามีพอไปถึงธนาธร รวมเหล่านี้ก็ให้ ผมละ 5 นาที เข้าใจว่าเชิญร่วมสังเกตการณ์ก็มีอาจารย์ อาจารย์จากนิด้า วันนี้ทั้งวัน ที่เหลือจาก หน่วยงานเมื่อฝึก 2 กระทรวงเมื่อสักครู่เนี่ย 3 กระทรวงเมื่อสักครู่เนี่ย บ่ให้ไป 1 ราย 3 นาที สภาคนพิการ TOA nakamise นี้มีผอ. สำนัก 9 เข้าร่วมนะคะ ถามว่าจะให้ หน่วยงานรัฐ 3 นาทีหรือ 5 นาที แค่นั้น เหลือ 3 กระทรวง หลังกระทรวงที่เราให้กระทรวงและ 15 นาทีไปเลยก็ได้ ป้าเขาใช้แค่ 10 ก็ดี ที่เหลือก็ 3 3 นาทีหรือ 5 นาที หน่วยงาน ส่งหลักก็คือ 15 นาทีและหน่วยงานอื่นได้ 3-5 นาทีนะคะ แล้วก็ หนังสือที่ให้ไปก็คือเรา ประเด็นที่ คุณสมัครได้นำเสนอเกี่ยวกับ ข้อเสนอที่เราจะ ที่เราจะให้ไว้ข้อแรกก็เรื่อง กระทรวงมหาดไทยควรเป็นเจ้าภาพ รวมกับคมนาคม แล้วก็นำร่องโครงการ 1 ทางเท้า 1 ทาง ทางปลอดภัยค่ะแล้วก็ เรื่องการ มหาดไทยควรตั้งคณะกรรมการด้านการพัฒนาเมืองเพื่อคนทั้งมวลในทุกจังหวัดและในระดับ ข้อสุดท้ายก็คือให้อปทนะคะ เทศบัญญัติหรือ ก่อตั้งกลไกด้านการพัฒนาเมืองเพื่อคนทั้งมวลอันนี้ก็เป็น 4 ข้อที่เราได้ ไปเสนอเป็นตุ๊กตาเข้าไปในหนังสือให้ให้เขาทำการบ้านมาว่า วันไหนได้บ้างเลยนะคะ OK ไม่เป็นไรอันนั้นให้ เราอาจจะนำเสนอข้อเสนอตอนท้ายสุด หรือว่า เราจะนำเสนอตอนที่คุณสว่าง Present เลย เสนอไปเลยครับไม่ต้องไม่ต้องกลัว เอกรินทร์ไหมครับเราจะได้ลุยเลย สวัสดีค่ะ ครับสวัสดีครับ ขอบคุณครับคุณครับ ตกลงตามนี้แล้ว ก่อนอื่นขอต้อนรับ ท่านอาจารย์ นิด้านะครับ สถาบันบัณฑิตพัฒนบริหารศาสตร์ นะครับที่ได้กรุณา ไม่เกี่ยวกับคณะอนุกรรมาธิการ อาการคนพิการของเราในวันนี้เรา ประชุมแบบผสมผสานนะครับ ในห้องนี้แล้วก็ออนไลน์ผ่าน เกาะ เชิญ เชิญผู้แทนหน่วยงานต่างๆเข้ามาได้เลยนะครับ พร้อมแล้วก็แจ้งด้วยค่ะ ขอ ต้อนรับทุกท่าน ครับจากทุกหน่วยงานเข้าสู่การประชุม คณะอนุกรรมาธิการกิจการคนพิการใน คณะกรรมาธิการการพัฒนาสังคม กิจการเด็ก สตรีผู้สูงอายุ คนพิการและผู้ด้อยโอกาสวุฒิสภานะครับ วันนี้ เป็นการประชุมนัดพิเศษ หากเราได้รับเกียรติจาก หลายท่านจากหลายหน่วยงานนะครับรวมแล้วสิ หน่วยงาน เกิดมา พูดคุยกันในหัวข้อ เมือง อัจฉริยะน่าอยู่เพื่อคนทั้งมวล หรือ อินคลูซีฟ Smart City นะครับ ชื่อภาษาไทยยังยังไม่นิ่งนะครับ หายกันไป บริบทของ แต่ละงาน ยังไม่ต้องไป จริงจังอะไรมากมายนะคะ นี่เราก็ใช้ ภาษาพื้นๆทั่วไปใน ภาษาที่ใช้กันใน ระหว่างประเทศนะครับ ผมขออนุญาตนำเรียน เด็กน้อยนะครับผมวิเชียรบุญตัน สมาชิกวุฒิสภาในฐานะประธานคณะอนุกรรมาธิการนะครับ วันนี้เป็นการประชุมแบบผสมผสาน คือมีพวกเราในห้องนี้ อยู่จำนวนหนึ่งแล้วก็มีผู้ที่ เข้าร่วมประชุมผ่าน ซูมนะครับ ออนไลน์ผ่าน นอกจากจะเป็นการประชุมผสมผสานแล้วนี่เราอย่าง ให้ความสำคัญกับการประชุมที่ เข้าถึงได้โดยสะดวก หรือ example มิตติ้ง โดยเราได้จัดให้มีบริการล่ามภาษามือ บริการ ธรรมบรรยาย แผ่นเสียง คำบรรยายแทนเสียงก็คือ เป็นบริการแคปชั่น ซึ่ง บริการนี้เนี่ยเป็น Live หน่อยครับ อาจจะมีดีเลย์บ้าง นิดหน่อย แปลว่า เป็นความพยายาม การประชุมผสมผสานผ่านซูมทำให้ การจัดบริการในลักษณะนี้เนี่ยทำได้ง่ายขึ้น ทำได้ง่ายขึ้นครับ ก็หวังว่าจะเป็นรูปแบบการจัดการประชุม ที่ สายต่อไปในอนาคต เพื่อให้ พี่น้องประชาชนซึ่งมีความแตกต่างหลากหลายเนี่ย สามารถเข้าถึงการประชุมได้สะดวก ขับตามหลักการเข้าถึงโดยสะดวกถ้วนหน้า afford นะครับ การประชุม ในหัวข้อที่ผมได้เรียนไปเนี่ยนะครับ ก็เป็นหนึ่งในซีรี่ส์ คณะอนุกรรมาธิการเรากำลังสนใจศึกษา เพื่อจัดทำข้อเสนอเชิงนโยบาย เสนอต่อ ฝ่ายบริหาร ซึ่งขณะนี้มี ข้อประเด็นอยู่ค่า เด่นหล้า ขับเป็นข้อประเด็นที่ปรากฏอยู่ในแผนการปฏิรูปประเทศ อย่างเป็นทางการนิดๆ เสร็จสิ้นลงแล้วนะครับ ก็คือ เรื่องของ การขึ้นทะเบียนคนพิการและการจัดทำฐานข้อมูล บ้านคนพิการนะครับอันนั้นอยู่ใน blog อีกเรื่องหนึ่งก็คือเรื่องของการปฏิรูปกองทุนส่งเสริมและพัฒนาคุณภาพชีวิตคนพิการ อีกเรื่องหนึ่งซึ่งก็จะเป็นหัวข้อที่เกี่ยวข้องโดยตรงกับ สิ่งที่เรากำลังจะพูดในวันนี้ก็คือการจัดสภาพแวดล้อมสาธารณะ ที่ทุกคนรวมถึงคนพิการสามารถเข้าถึงและใช้ประโยชน์ได้ หรือที่เราใช้สโลแกนตาม หลักการ afford เข้าถึงโดยสะดวกถ้วนหน้า นอกจากนี้เรายังมีประเด็นเพิ่มเติมจากแผนการปฏิรูปประเทศอีก 2 ประเด็น ซึ่งเป็นประเด็นในสาระสำคัญนะครับ วันที่ 4 นะครับ ก็คือ การพัฒนากระแสหลัก ที่ครอบคลุมหรือผนวกรวมคนพิการ เข้าไปด้วย หรือ disability inclusive d i d และเรื่องที่ 5 ก็คือ การส่งเสริมการจ้างงานภาครัฐ การจ้างงานคนพิการโดยหน่วยงานของรัฐกันเองนะครับ วันที่ 5 เนี่ย เป็นประเด็นที่ อยู่ใน ความสนใจของคณะอนุกรรมาธิการมานานแล้วเนื่องจากว่าเรามีกฎหมาย ขายเนี่ย บังคับ ใช้ ให้ผลในภาค เอกชนกับภาครัฐ ไม่ค่อยได้ผล เราจึงต้องพยายามหาหนทางในการที่จะ ทำให้ จดหมายนะเนี่ยเป็นจริงขึ้นมาได้นะครับ infatrini ข้อความประเด็น หัวข้อที่ นำเอาเรื่องของการเข้าถึงโดยสะดวกถ้วนหน้า เรื่องของการพัฒนากระแสหลัก ชื่อรวมถึงหรือครอบคลุมถึงคนพิการด้วย หรือ D ID นี่แหละ มาครอส นะครับมันเป็นประเด็น Cross ประเด็นข้ามกัน ไม่ว่าจะเป็น affordable ก็สามารถจะใช้อธิบาย เมืองอัจฉริยะน่าอยู่ เพื่อคนทั้งมวลได้ทั้งสิ้นนะครับ ก่อนที่จะ รับฟัง ข้อคิดความเห็นการนำเสนอจาก หน่วยงานที่ เชิญมาร่วมในวันนี้ทั้ง 18 หน่วยงานนะครับ ผมก็จะขอให้อนุกรรมาธิการ ซึ่ง ดูแลประเด็นนี้ อยู่อย่างต่อเนื่องแล้วก็เป็น ประสานงานเป็นผู้ เสนอแนวคิด ก็เตรียมทำการบ้านมา เป็นที่เรียบร้อยนะครับเป็นผู้นำเสนอโดยจะใช้เวลา ไม่เกิน 10 นาทีในเบื้องต้นนี้นะครับ คุณสว่างศรีสมคุณสว่าง จะนำเสนอ ภาพรวมของงานนี้ หลังจากนั้นผมจะขอเชิญผู้แทนจากกระทรวงมหาดไทย เพิ่งทราบว่าท่านรองปลัดได้ให้เกียรติกับคณะเรานะครับแล้วก็มี ฉันจะกลม กรมส่งเสริมการปกครองท้องถิ่น โยธาและ ผังเมือง แล้วก็ยังมีกระทรวงคมนาคมนะครับมีทั้งกรมทางหลวงกรมทางหลวงชนบท แล้วก็สนข. 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dc:title>
  <dc:creator/>
  <cp:keywords/>
  <dcterms:created xsi:type="dcterms:W3CDTF">2023-05-13T15:38:33Z</dcterms:created>
  <dcterms:modified xsi:type="dcterms:W3CDTF">2023-05-13T15: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3 พฤษภาคม 2566 เวลา 21.14 น.</vt:lpwstr>
  </property>
  <property fmtid="{D5CDD505-2E9C-101B-9397-08002B2CF9AE}" pid="3" name="subtitle">
    <vt:lpwstr/>
  </property>
</Properties>
</file>